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1BD8EA0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="00236D5F">
        <w:rPr>
          <w:rFonts w:asciiTheme="minorHAnsi" w:hAnsiTheme="minorHAnsi"/>
          <w:b/>
          <w:sz w:val="32"/>
          <w:szCs w:val="32"/>
        </w:rPr>
        <w:t xml:space="preserve">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2FC340E8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36D5F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236D5F">
        <w:rPr>
          <w:rFonts w:asciiTheme="minorHAnsi" w:hAnsiTheme="minorHAnsi"/>
          <w:b/>
          <w:sz w:val="28"/>
          <w:szCs w:val="28"/>
        </w:rPr>
        <w:t>PHYSICAL EDUCATION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FC3F6E2" w14:textId="76E2BBAD" w:rsidR="006A408C" w:rsidRDefault="009C4363" w:rsidP="007C095B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C35854">
        <w:t>9</w:t>
      </w: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22A5E3AF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22A5E3AF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642B" w:rsidRPr="00B52C9E" w14:paraId="6EAF195A" w14:textId="77777777" w:rsidTr="22A5E3A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4C642B" w:rsidRPr="00B52C9E" w:rsidRDefault="004C642B" w:rsidP="004C642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4C642B" w:rsidRPr="00CD278C" w:rsidRDefault="004C642B" w:rsidP="004C642B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4C642B" w:rsidRPr="00CD278C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4C642B" w:rsidRPr="00B52C9E" w:rsidRDefault="004C642B" w:rsidP="004C642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4C642B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53E1FCF" w14:textId="77777777" w:rsidR="004C642B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512387">
              <w:rPr>
                <w:rFonts w:asciiTheme="minorHAnsi" w:hAnsiTheme="minorHAnsi" w:cstheme="minorHAnsi"/>
                <w:sz w:val="22"/>
                <w:szCs w:val="22"/>
              </w:rPr>
              <w:t>Introduction/Measuring &amp; recording BMI</w:t>
            </w:r>
          </w:p>
          <w:p w14:paraId="3EF4078D" w14:textId="418F0B1D" w:rsidR="006F5C91" w:rsidRDefault="4440A1EF" w:rsidP="22A5E3AF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C</w:t>
            </w:r>
            <w:r w:rsidR="004C642B" w:rsidRPr="22A5E3AF">
              <w:rPr>
                <w:rFonts w:asciiTheme="minorHAnsi" w:hAnsiTheme="minorHAnsi" w:cstheme="minorBidi"/>
                <w:sz w:val="22"/>
                <w:szCs w:val="22"/>
              </w:rPr>
              <w:t>oncept of BMI</w:t>
            </w:r>
          </w:p>
          <w:p w14:paraId="6B572CFA" w14:textId="6781550D" w:rsidR="004C642B" w:rsidRPr="006F5C91" w:rsidRDefault="004F3448" w:rsidP="22A5E3AF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M</w:t>
            </w:r>
            <w:r w:rsidR="004C642B" w:rsidRPr="22A5E3AF">
              <w:rPr>
                <w:rFonts w:asciiTheme="minorHAnsi" w:hAnsiTheme="minorHAnsi" w:cstheme="minorBidi"/>
                <w:sz w:val="22"/>
                <w:szCs w:val="22"/>
              </w:rPr>
              <w:t>easure and record height, weight, and BMI.</w:t>
            </w:r>
          </w:p>
          <w:p w14:paraId="711033C7" w14:textId="77777777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4C642B" w:rsidRDefault="004C642B" w:rsidP="004C642B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4C642B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4C642B" w:rsidRPr="00523A5F" w:rsidRDefault="004C642B" w:rsidP="004C642B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4C642B" w:rsidRPr="00B52C9E" w14:paraId="5EF6508F" w14:textId="77777777" w:rsidTr="22A5E3A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A655880" w14:textId="5B5903D6" w:rsidR="004C642B" w:rsidRDefault="00787F6C" w:rsidP="004C642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1238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tness Orientation</w:t>
            </w:r>
            <w:r w:rsidR="004C642B" w:rsidRPr="0051238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&amp; BMI Evaluation</w:t>
            </w:r>
          </w:p>
          <w:p w14:paraId="06940CB2" w14:textId="7B14AA1A" w:rsidR="00845F9E" w:rsidRPr="00845F9E" w:rsidRDefault="7996989B" w:rsidP="22A5E3A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I</w:t>
            </w:r>
            <w:r w:rsidR="004C642B"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nterpret BMI results</w:t>
            </w:r>
          </w:p>
          <w:p w14:paraId="468868D6" w14:textId="180A2F75" w:rsidR="004C642B" w:rsidRPr="00845F9E" w:rsidRDefault="51AAD70B" w:rsidP="22A5E3A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S</w:t>
            </w:r>
            <w:r w:rsidR="004C642B"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et personal fitness goals based on evaluation.</w:t>
            </w:r>
          </w:p>
        </w:tc>
        <w:tc>
          <w:tcPr>
            <w:tcW w:w="2700" w:type="dxa"/>
          </w:tcPr>
          <w:p w14:paraId="76D4DB84" w14:textId="77777777" w:rsidR="004C642B" w:rsidRPr="00B52C9E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4C642B" w:rsidRPr="00B52C9E" w14:paraId="108A034C" w14:textId="77777777" w:rsidTr="22A5E3A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4C642B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DA8B7BC" w14:textId="0B29C17A" w:rsidR="00D7530E" w:rsidRDefault="004C642B" w:rsidP="22A5E3AF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Health-Related Components of Physical Fitness</w:t>
            </w:r>
          </w:p>
          <w:p w14:paraId="023646EF" w14:textId="77777777" w:rsidR="00D7530E" w:rsidRDefault="004C642B" w:rsidP="00D753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ody composition</w:t>
            </w:r>
          </w:p>
          <w:p w14:paraId="67962155" w14:textId="0F80CBA2" w:rsidR="00D7530E" w:rsidRDefault="00D7530E" w:rsidP="00D753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xibility</w:t>
            </w:r>
          </w:p>
          <w:p w14:paraId="246F5B46" w14:textId="222C661F" w:rsidR="00D7530E" w:rsidRDefault="00787F6C" w:rsidP="00D753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uscular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trength</w:t>
            </w:r>
          </w:p>
          <w:p w14:paraId="3815DCA4" w14:textId="4E350DBA" w:rsidR="004C642B" w:rsidRPr="00D7530E" w:rsidRDefault="00787F6C" w:rsidP="00D753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respiratory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ndurance</w:t>
            </w:r>
          </w:p>
        </w:tc>
        <w:tc>
          <w:tcPr>
            <w:tcW w:w="2700" w:type="dxa"/>
          </w:tcPr>
          <w:p w14:paraId="52BBFA9C" w14:textId="7D0E0A32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4C642B" w:rsidRPr="00B52C9E" w14:paraId="348F5E0B" w14:textId="77777777" w:rsidTr="22A5E3A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0F907240" w14:textId="6AEB22E8" w:rsidR="00D7530E" w:rsidRDefault="004C642B" w:rsidP="22A5E3AF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Skill-Related Components of Physical Fitness</w:t>
            </w:r>
          </w:p>
          <w:p w14:paraId="5A7D4972" w14:textId="77777777" w:rsidR="00D7530E" w:rsidRPr="00D7530E" w:rsidRDefault="004C642B" w:rsidP="00D753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Balance</w:t>
            </w:r>
          </w:p>
          <w:p w14:paraId="52128744" w14:textId="35DCDF8A" w:rsidR="00D7530E" w:rsidRPr="00D7530E" w:rsidRDefault="00D7530E" w:rsidP="00D753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C</w:t>
            </w:r>
            <w:r w:rsidR="004C642B"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oordination</w:t>
            </w:r>
          </w:p>
          <w:p w14:paraId="16A9C043" w14:textId="73A8D64E" w:rsidR="004C642B" w:rsidRPr="00D7530E" w:rsidRDefault="00787F6C" w:rsidP="00D753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gility</w:t>
            </w:r>
            <w:r w:rsidR="004C642B"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, speed, power, and reaction time</w:t>
            </w:r>
          </w:p>
        </w:tc>
        <w:tc>
          <w:tcPr>
            <w:tcW w:w="2700" w:type="dxa"/>
          </w:tcPr>
          <w:p w14:paraId="094198CB" w14:textId="77777777" w:rsidR="004C642B" w:rsidRPr="00B52C9E" w:rsidRDefault="004C642B" w:rsidP="004C642B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22A5E3A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77F8F17C" w14:textId="77777777" w:rsidR="00A906C8" w:rsidRPr="00A906C8" w:rsidRDefault="00A906C8" w:rsidP="00A906C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906C8">
              <w:rPr>
                <w:rFonts w:asciiTheme="minorHAnsi" w:hAnsiTheme="minorHAnsi" w:cstheme="minorHAnsi"/>
                <w:bCs/>
                <w:sz w:val="22"/>
                <w:szCs w:val="22"/>
              </w:rPr>
              <w:t>Basketball</w:t>
            </w:r>
          </w:p>
          <w:p w14:paraId="491E54C1" w14:textId="77777777" w:rsidR="00A906C8" w:rsidRDefault="00A906C8" w:rsidP="00A906C8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906C8">
              <w:rPr>
                <w:rFonts w:asciiTheme="minorHAnsi" w:hAnsiTheme="minorHAnsi" w:cstheme="minorHAnsi"/>
                <w:bCs/>
                <w:sz w:val="22"/>
                <w:szCs w:val="22"/>
              </w:rPr>
              <w:t>Dribbling control</w:t>
            </w:r>
          </w:p>
          <w:p w14:paraId="6C3F01CF" w14:textId="36F92F58" w:rsidR="008B13CE" w:rsidRPr="00A906C8" w:rsidRDefault="4B93FAA3" w:rsidP="22A5E3A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C</w:t>
            </w:r>
            <w:r w:rsidR="00A906C8" w:rsidRPr="22A5E3AF">
              <w:rPr>
                <w:rFonts w:asciiTheme="minorHAnsi" w:hAnsiTheme="minorHAnsi" w:cstheme="minorBidi"/>
                <w:sz w:val="22"/>
                <w:szCs w:val="22"/>
              </w:rPr>
              <w:t>hest pass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22A5E3AF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007FDEBC" w14:textId="77777777" w:rsidR="00332A31" w:rsidRPr="00332A31" w:rsidRDefault="00332A31" w:rsidP="00332A31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32A31">
              <w:rPr>
                <w:rFonts w:asciiTheme="minorHAnsi" w:hAnsiTheme="minorHAnsi" w:cstheme="minorHAnsi"/>
                <w:sz w:val="22"/>
                <w:szCs w:val="22"/>
              </w:rPr>
              <w:t>Basketball</w:t>
            </w:r>
          </w:p>
          <w:p w14:paraId="2DDF828C" w14:textId="77777777" w:rsidR="00332A31" w:rsidRDefault="00332A31" w:rsidP="00332A3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32A31">
              <w:rPr>
                <w:rFonts w:asciiTheme="minorHAnsi" w:hAnsiTheme="minorHAnsi" w:cstheme="minorHAnsi"/>
                <w:sz w:val="22"/>
                <w:szCs w:val="22"/>
              </w:rPr>
              <w:t xml:space="preserve">Bounce pass </w:t>
            </w:r>
          </w:p>
          <w:p w14:paraId="490C6828" w14:textId="56FFEB4B" w:rsidR="00597516" w:rsidRPr="00B52C9E" w:rsidRDefault="00787F6C" w:rsidP="00332A3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verhead</w:t>
            </w:r>
            <w:r w:rsidR="00332A31" w:rsidRPr="00332A31">
              <w:rPr>
                <w:rFonts w:asciiTheme="minorHAnsi" w:hAnsiTheme="minorHAnsi" w:cstheme="minorHAnsi"/>
                <w:sz w:val="22"/>
                <w:szCs w:val="22"/>
              </w:rPr>
              <w:t xml:space="preserve"> pass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22A5E3AF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3927E8ED" w14:textId="77777777" w:rsidR="000B61BB" w:rsidRPr="000B61BB" w:rsidRDefault="000B61BB" w:rsidP="000B61B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B61BB">
              <w:rPr>
                <w:rFonts w:asciiTheme="minorHAnsi" w:hAnsiTheme="minorHAnsi" w:cstheme="minorHAnsi"/>
                <w:sz w:val="22"/>
                <w:szCs w:val="22"/>
              </w:rPr>
              <w:t>Basketball</w:t>
            </w:r>
          </w:p>
          <w:p w14:paraId="68A41F96" w14:textId="77777777" w:rsidR="00B334A6" w:rsidRDefault="000B61BB" w:rsidP="00B334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34A6">
              <w:rPr>
                <w:rFonts w:asciiTheme="minorHAnsi" w:hAnsiTheme="minorHAnsi" w:cstheme="minorHAnsi"/>
                <w:sz w:val="22"/>
                <w:szCs w:val="22"/>
              </w:rPr>
              <w:t>Pivoting</w:t>
            </w:r>
          </w:p>
          <w:p w14:paraId="1151ED00" w14:textId="5B8717AD" w:rsidR="00597516" w:rsidRPr="00B334A6" w:rsidRDefault="000B61BB" w:rsidP="00B334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34A6">
              <w:rPr>
                <w:rFonts w:asciiTheme="minorHAnsi" w:hAnsiTheme="minorHAnsi" w:cstheme="minorHAnsi"/>
                <w:sz w:val="22"/>
                <w:szCs w:val="22"/>
              </w:rPr>
              <w:t>lay-up introduction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22A5E3AF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6F03A3EC" w:rsidR="00F318D9" w:rsidRPr="00F318D9" w:rsidRDefault="000377F0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-TERM</w:t>
            </w:r>
            <w:r w:rsidR="00F318D9"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BREAK</w:t>
            </w:r>
            <w:r w:rsid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22A5E3AF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466C503" w14:textId="77777777" w:rsidR="00B334A6" w:rsidRPr="00B334A6" w:rsidRDefault="00B334A6" w:rsidP="00B334A6">
            <w:pPr>
              <w:pStyle w:val="CalendarInformation"/>
              <w:framePr w:wrap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334A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Basketball</w:t>
            </w:r>
          </w:p>
          <w:p w14:paraId="7AC4DA17" w14:textId="75A0ABE0" w:rsidR="00C34D44" w:rsidRPr="00B52C9E" w:rsidRDefault="00B334A6" w:rsidP="00B334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334A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Basic rules and officiating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22A5E3AF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226E9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20FF0A" w14:textId="77777777" w:rsidR="00B226E9" w:rsidRPr="00B226E9" w:rsidRDefault="00B226E9" w:rsidP="00B226E9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226E9">
              <w:rPr>
                <w:rFonts w:asciiTheme="minorHAnsi" w:hAnsiTheme="minorHAnsi" w:cstheme="minorHAnsi"/>
                <w:sz w:val="22"/>
                <w:szCs w:val="22"/>
              </w:rPr>
              <w:t>Soccer</w:t>
            </w:r>
          </w:p>
          <w:p w14:paraId="04DE9311" w14:textId="77777777" w:rsidR="00B226E9" w:rsidRDefault="00B226E9" w:rsidP="00B226E9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226E9">
              <w:rPr>
                <w:rFonts w:asciiTheme="minorHAnsi" w:hAnsiTheme="minorHAnsi" w:cstheme="minorHAnsi"/>
                <w:sz w:val="22"/>
                <w:szCs w:val="22"/>
              </w:rPr>
              <w:t>Basic dribbling</w:t>
            </w:r>
          </w:p>
          <w:p w14:paraId="3D80CC90" w14:textId="1886C274" w:rsidR="00E73F38" w:rsidRPr="00B226E9" w:rsidRDefault="00B226E9" w:rsidP="00B226E9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226E9">
              <w:rPr>
                <w:rFonts w:asciiTheme="minorHAnsi" w:hAnsiTheme="minorHAnsi" w:cstheme="minorHAnsi"/>
                <w:sz w:val="22"/>
                <w:szCs w:val="22"/>
              </w:rPr>
              <w:t xml:space="preserve"> passing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22A5E3AF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2A8FE86" w14:textId="77777777" w:rsidR="00EF6D21" w:rsidRPr="00EF6D21" w:rsidRDefault="00EF6D21" w:rsidP="00EF6D2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F6D21">
              <w:rPr>
                <w:rFonts w:asciiTheme="minorHAnsi" w:hAnsiTheme="minorHAnsi" w:cstheme="minorHAnsi"/>
                <w:bCs/>
                <w:sz w:val="22"/>
                <w:szCs w:val="22"/>
              </w:rPr>
              <w:t>Soccer</w:t>
            </w:r>
          </w:p>
          <w:p w14:paraId="02E9C204" w14:textId="77777777" w:rsidR="00EF6D21" w:rsidRDefault="00EF6D21" w:rsidP="00EF6D2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F6D21">
              <w:rPr>
                <w:rFonts w:asciiTheme="minorHAnsi" w:hAnsiTheme="minorHAnsi" w:cstheme="minorHAnsi"/>
                <w:bCs/>
                <w:sz w:val="22"/>
                <w:szCs w:val="22"/>
              </w:rPr>
              <w:t>Feints</w:t>
            </w:r>
          </w:p>
          <w:p w14:paraId="1AE4C802" w14:textId="5AD311F1" w:rsidR="00597516" w:rsidRPr="00EF6D21" w:rsidRDefault="000305B3" w:rsidP="00EF6D2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all</w:t>
            </w:r>
            <w:r w:rsidR="00EF6D21" w:rsidRPr="00EF6D2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ontrol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22A5E3AF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EF6D21" w:rsidRDefault="005F19D3" w:rsidP="00EF6D2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F6D2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Pr="00EF6D21" w:rsidRDefault="00597516" w:rsidP="00EF6D21">
            <w:pPr>
              <w:pStyle w:val="ListParagraph"/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3FC53AA9" w14:textId="77777777" w:rsidR="00EF6D21" w:rsidRPr="000305B3" w:rsidRDefault="00EF6D21" w:rsidP="000305B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0305B3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Soccer</w:t>
            </w:r>
          </w:p>
          <w:p w14:paraId="67B6858F" w14:textId="77777777" w:rsidR="00EF6D21" w:rsidRDefault="00EF6D21" w:rsidP="00EF6D21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EF6D21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Heading</w:t>
            </w:r>
          </w:p>
          <w:p w14:paraId="51D0AC59" w14:textId="26162E08" w:rsidR="00BA3823" w:rsidRPr="00EF6D21" w:rsidRDefault="000305B3" w:rsidP="00EF6D21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Receiving</w:t>
            </w:r>
            <w:r w:rsidR="00EF6D21" w:rsidRPr="00EF6D21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the ball</w:t>
            </w: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22A5E3AF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42B1EEA" w14:textId="77777777" w:rsidR="000305B3" w:rsidRPr="000305B3" w:rsidRDefault="000305B3" w:rsidP="000305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0305B3">
              <w:rPr>
                <w:rFonts w:asciiTheme="minorHAnsi" w:hAnsiTheme="minorHAnsi" w:cstheme="minorHAnsi"/>
                <w:sz w:val="22"/>
                <w:szCs w:val="22"/>
              </w:rPr>
              <w:t>Soccer</w:t>
            </w:r>
          </w:p>
          <w:p w14:paraId="17624784" w14:textId="77777777" w:rsidR="000305B3" w:rsidRDefault="000305B3" w:rsidP="000305B3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0305B3">
              <w:rPr>
                <w:rFonts w:asciiTheme="minorHAnsi" w:hAnsiTheme="minorHAnsi" w:cstheme="minorHAnsi"/>
                <w:sz w:val="22"/>
                <w:szCs w:val="22"/>
              </w:rPr>
              <w:t>Offside rule</w:t>
            </w:r>
          </w:p>
          <w:p w14:paraId="4D5DF08A" w14:textId="642916F3" w:rsidR="00E73F38" w:rsidRPr="000305B3" w:rsidRDefault="000305B3" w:rsidP="000305B3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0305B3">
              <w:rPr>
                <w:rFonts w:asciiTheme="minorHAnsi" w:hAnsiTheme="minorHAnsi" w:cstheme="minorHAnsi"/>
                <w:sz w:val="22"/>
                <w:szCs w:val="22"/>
              </w:rPr>
              <w:t xml:space="preserve"> free kicks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22A5E3AF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4CA1F5AF" w14:textId="77777777" w:rsidR="00A76F31" w:rsidRPr="00A76F31" w:rsidRDefault="00A76F31" w:rsidP="00A76F3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>Soccer</w:t>
            </w:r>
          </w:p>
          <w:p w14:paraId="64F97C7D" w14:textId="77777777" w:rsidR="00A76F31" w:rsidRDefault="00A76F31" w:rsidP="00A76F3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>Rules</w:t>
            </w:r>
          </w:p>
          <w:p w14:paraId="4E5F2499" w14:textId="69692A58" w:rsidR="00A76F31" w:rsidRDefault="00A76F31" w:rsidP="00A76F3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 xml:space="preserve"> Officiating</w:t>
            </w:r>
          </w:p>
          <w:p w14:paraId="0A1E10AC" w14:textId="23B4138F" w:rsidR="00597516" w:rsidRPr="00A76F31" w:rsidRDefault="00A76F31" w:rsidP="00A76F3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 xml:space="preserve"> match play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22A5E3AF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32E3091" w14:textId="2BF6AF67" w:rsidR="00A73163" w:rsidRPr="00A73163" w:rsidRDefault="00A73163" w:rsidP="00A73163">
            <w:pPr>
              <w:pStyle w:val="CalendarInformation"/>
              <w:framePr w:wrap="auto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73163">
              <w:rPr>
                <w:rFonts w:asciiTheme="minorHAnsi" w:hAnsiTheme="minorHAnsi" w:cstheme="minorHAnsi"/>
                <w:sz w:val="22"/>
                <w:szCs w:val="22"/>
              </w:rPr>
              <w:t xml:space="preserve"> Assessment &amp; Healthy Lifestyle Reflection</w:t>
            </w:r>
          </w:p>
          <w:p w14:paraId="79925E82" w14:textId="669BF14A" w:rsidR="008464BA" w:rsidRPr="00B52C9E" w:rsidRDefault="00A73163" w:rsidP="00A73163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73163">
              <w:rPr>
                <w:rFonts w:asciiTheme="minorHAnsi" w:hAnsiTheme="minorHAnsi" w:cstheme="minorHAnsi"/>
                <w:sz w:val="22"/>
                <w:szCs w:val="22"/>
              </w:rPr>
              <w:t>Practical assessment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22A5E3A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22A5E3AF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22A5E3AF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7E0CA69A" w14:textId="77777777" w:rsidR="00A13A59" w:rsidRPr="00A13A59" w:rsidRDefault="4179E264" w:rsidP="22A5E3AF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Track &amp; Field</w:t>
            </w:r>
          </w:p>
          <w:p w14:paraId="0380F031" w14:textId="3AD81F15" w:rsidR="00E30A02" w:rsidRPr="00B52C9E" w:rsidRDefault="08E63A44" w:rsidP="22A5E3AF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"/>
              </w:numPr>
              <w:spacing w:line="276" w:lineRule="auto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L</w:t>
            </w:r>
            <w:r w:rsidR="4179E264" w:rsidRPr="22A5E3AF">
              <w:rPr>
                <w:rFonts w:asciiTheme="minorHAnsi" w:hAnsiTheme="minorHAnsi" w:cstheme="minorBidi"/>
                <w:sz w:val="22"/>
                <w:szCs w:val="22"/>
              </w:rPr>
              <w:t>ong jump</w:t>
            </w:r>
            <w:r w:rsidRPr="22A5E3AF">
              <w:rPr>
                <w:rFonts w:asciiTheme="minorHAnsi" w:hAnsiTheme="minorHAnsi" w:cstheme="minorBidi"/>
                <w:sz w:val="22"/>
                <w:szCs w:val="22"/>
              </w:rPr>
              <w:t xml:space="preserve"> (standing and moving)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22A5E3AF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19F29BB6" w14:textId="77777777" w:rsidR="007422EA" w:rsidRPr="007422EA" w:rsidRDefault="36ECC2B7" w:rsidP="22A5E3AF">
            <w:pPr>
              <w:autoSpaceDE w:val="0"/>
              <w:autoSpaceDN w:val="0"/>
              <w:adjustRightInd w:val="0"/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Track &amp; Field</w:t>
            </w:r>
          </w:p>
          <w:p w14:paraId="3AE5DA4B" w14:textId="134C3AB4" w:rsidR="00E30A02" w:rsidRPr="0078026B" w:rsidRDefault="36ECC2B7" w:rsidP="22A5E3A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Shot put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22A5E3AF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440E5879" w14:textId="77777777" w:rsidR="002C7B9A" w:rsidRPr="002C7B9A" w:rsidRDefault="002C7B9A" w:rsidP="002C7B9A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C7B9A">
              <w:rPr>
                <w:rFonts w:asciiTheme="minorHAnsi" w:hAnsiTheme="minorHAnsi" w:cstheme="minorHAnsi"/>
                <w:sz w:val="22"/>
                <w:szCs w:val="22"/>
              </w:rPr>
              <w:t>Athletics Relay Events</w:t>
            </w:r>
          </w:p>
          <w:p w14:paraId="7A83150C" w14:textId="77777777" w:rsidR="002C7B9A" w:rsidRDefault="002C7B9A" w:rsidP="002C7B9A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C7B9A">
              <w:rPr>
                <w:rFonts w:asciiTheme="minorHAnsi" w:hAnsiTheme="minorHAnsi" w:cstheme="minorHAnsi"/>
                <w:sz w:val="22"/>
                <w:szCs w:val="22"/>
              </w:rPr>
              <w:t>Baton exchange basics</w:t>
            </w:r>
          </w:p>
          <w:p w14:paraId="40A20598" w14:textId="356513DE" w:rsidR="00E30A02" w:rsidRPr="00B52C9E" w:rsidRDefault="7C92A923" w:rsidP="22A5E3AF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49AEA5B2" w:rsidRPr="22A5E3AF">
              <w:rPr>
                <w:rFonts w:asciiTheme="minorHAnsi" w:hAnsiTheme="minorHAnsi" w:cstheme="minorBidi"/>
                <w:sz w:val="22"/>
                <w:szCs w:val="22"/>
              </w:rPr>
              <w:t>R</w:t>
            </w: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elay strategy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22A5E3AF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7DD4B79" w14:textId="77777777" w:rsidR="002C7B9A" w:rsidRPr="005C0116" w:rsidRDefault="002C7B9A" w:rsidP="002C7B9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C0116">
              <w:rPr>
                <w:rFonts w:asciiTheme="minorHAnsi" w:hAnsiTheme="minorHAnsi" w:cstheme="minorHAnsi"/>
                <w:sz w:val="22"/>
                <w:szCs w:val="22"/>
              </w:rPr>
              <w:t>Track &amp; Field</w:t>
            </w:r>
          </w:p>
          <w:p w14:paraId="0FA52BF7" w14:textId="77777777" w:rsidR="002C7B9A" w:rsidRDefault="7C92A923" w:rsidP="22A5E3AF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6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Sprint start</w:t>
            </w:r>
          </w:p>
          <w:p w14:paraId="0A20AF1A" w14:textId="2AE3074B" w:rsidR="00E30A02" w:rsidRPr="00B52C9E" w:rsidRDefault="4360C1DF" w:rsidP="22A5E3AF">
            <w:pPr>
              <w:pStyle w:val="CalendarInformation"/>
              <w:framePr w:wrap="auto"/>
              <w:numPr>
                <w:ilvl w:val="0"/>
                <w:numId w:val="26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Reaction time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22A5E3AF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0674BAF9" w14:textId="77777777" w:rsidR="0012204D" w:rsidRPr="0012204D" w:rsidRDefault="0012204D" w:rsidP="001220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2204D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2235D5B9" w14:textId="77777777" w:rsidR="0012204D" w:rsidRDefault="0012204D" w:rsidP="0012204D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2204D">
              <w:rPr>
                <w:rFonts w:asciiTheme="minorHAnsi" w:hAnsiTheme="minorHAnsi" w:cstheme="minorHAnsi"/>
                <w:bCs/>
                <w:sz w:val="22"/>
                <w:szCs w:val="22"/>
              </w:rPr>
              <w:t>Basic serving</w:t>
            </w:r>
          </w:p>
          <w:p w14:paraId="09A1F8D3" w14:textId="77AF9D6F" w:rsidR="00E30A02" w:rsidRPr="0012204D" w:rsidRDefault="7C680BAC" w:rsidP="22A5E3AF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B</w:t>
            </w:r>
            <w:r w:rsidR="77E5E90A" w:rsidRPr="22A5E3AF">
              <w:rPr>
                <w:rFonts w:asciiTheme="minorHAnsi" w:hAnsiTheme="minorHAnsi" w:cstheme="minorBidi"/>
                <w:sz w:val="22"/>
                <w:szCs w:val="22"/>
              </w:rPr>
              <w:t>asic attack pass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22A5E3AF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5819C8FA" w14:textId="77777777" w:rsidR="00844263" w:rsidRPr="00844263" w:rsidRDefault="00844263" w:rsidP="0084426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4263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07ADA006" w14:textId="77777777" w:rsidR="00844263" w:rsidRDefault="00844263" w:rsidP="00844263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44263">
              <w:rPr>
                <w:rFonts w:asciiTheme="minorHAnsi" w:hAnsiTheme="minorHAnsi" w:cstheme="minorHAnsi"/>
                <w:bCs/>
                <w:sz w:val="22"/>
                <w:szCs w:val="22"/>
              </w:rPr>
              <w:t>Set</w:t>
            </w:r>
          </w:p>
          <w:p w14:paraId="6137D2A2" w14:textId="41DD83C1" w:rsidR="00AA6B49" w:rsidRPr="00844263" w:rsidRDefault="76857AAB" w:rsidP="22A5E3A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52220A3E" w:rsidRPr="22A5E3AF">
              <w:rPr>
                <w:rFonts w:asciiTheme="minorHAnsi" w:hAnsiTheme="minorHAnsi" w:cstheme="minorBidi"/>
                <w:sz w:val="22"/>
                <w:szCs w:val="22"/>
              </w:rPr>
              <w:t>P</w:t>
            </w: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assing combinations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22A5E3AF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42C1C86B" w14:textId="77777777" w:rsidR="00C87A81" w:rsidRPr="00C87A81" w:rsidRDefault="00C87A81" w:rsidP="00C87A8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7A81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7BDCCF4D" w14:textId="1F327A3A" w:rsidR="00E30A02" w:rsidRPr="00C87A81" w:rsidRDefault="00C87A81" w:rsidP="00C87A81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7A81">
              <w:rPr>
                <w:rFonts w:asciiTheme="minorHAnsi" w:hAnsiTheme="minorHAnsi" w:cstheme="minorHAnsi"/>
                <w:bCs/>
                <w:sz w:val="22"/>
                <w:szCs w:val="22"/>
              </w:rPr>
              <w:t>Blocking techniques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22A5E3AF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1090B63" w14:textId="77777777" w:rsidR="00E30A02" w:rsidRPr="00B41057" w:rsidRDefault="003D3F97" w:rsidP="00B410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7475F320" w14:textId="77777777" w:rsidR="003D3F97" w:rsidRDefault="003D3F97" w:rsidP="00B41057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Rotational position</w:t>
            </w:r>
            <w:r w:rsidR="00B41057"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</w:p>
          <w:p w14:paraId="68E82989" w14:textId="21704ABF" w:rsidR="00B41057" w:rsidRPr="00B41057" w:rsidRDefault="00B41057" w:rsidP="00B41057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am movement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22A5E3AF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4EE1169" w14:textId="77777777" w:rsidR="00D220F5" w:rsidRPr="00D220F5" w:rsidRDefault="00D220F5" w:rsidP="00D220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220F5">
              <w:rPr>
                <w:rFonts w:asciiTheme="minorHAnsi" w:hAnsiTheme="minorHAnsi" w:cstheme="minorHAnsi"/>
                <w:sz w:val="22"/>
                <w:szCs w:val="22"/>
              </w:rPr>
              <w:t>Volleyball</w:t>
            </w:r>
          </w:p>
          <w:p w14:paraId="74777DD7" w14:textId="1962C1FC" w:rsidR="00D220F5" w:rsidRPr="00D220F5" w:rsidRDefault="7C22F96B" w:rsidP="22A5E3AF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="15C9EF31" w:rsidRPr="22A5E3AF">
              <w:rPr>
                <w:rFonts w:asciiTheme="minorHAnsi" w:hAnsiTheme="minorHAnsi" w:cstheme="minorBidi"/>
                <w:sz w:val="22"/>
                <w:szCs w:val="22"/>
              </w:rPr>
              <w:t xml:space="preserve">coring rules </w:t>
            </w:r>
          </w:p>
          <w:p w14:paraId="090378DD" w14:textId="5FE0BACC" w:rsidR="00E30A02" w:rsidRPr="00D220F5" w:rsidRDefault="0DDFC9F2" w:rsidP="22A5E3AF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O</w:t>
            </w:r>
            <w:r w:rsidR="15C9EF31" w:rsidRPr="22A5E3AF">
              <w:rPr>
                <w:rFonts w:asciiTheme="minorHAnsi" w:hAnsiTheme="minorHAnsi" w:cstheme="minorBidi"/>
                <w:sz w:val="22"/>
                <w:szCs w:val="22"/>
              </w:rPr>
              <w:t>fficiating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22A5E3AF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22A5E3AF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FDCA1AD" w14:textId="77777777" w:rsidR="00122BB5" w:rsidRDefault="00122BB5" w:rsidP="00122B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  <w:p w14:paraId="0875280F" w14:textId="77777777" w:rsidR="00980A90" w:rsidRPr="00980A90" w:rsidRDefault="00980A90" w:rsidP="00980A9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80A9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icket</w:t>
            </w:r>
          </w:p>
          <w:p w14:paraId="1E4B558C" w14:textId="118E83C6" w:rsidR="00CB2B04" w:rsidRPr="00980A90" w:rsidRDefault="00980A90" w:rsidP="00980A9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980A9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atting grip, shot selection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22A5E3AF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0971178" w14:textId="77777777" w:rsidR="004F79F8" w:rsidRPr="004F79F8" w:rsidRDefault="004F79F8" w:rsidP="004F79F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F79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ricket</w:t>
            </w:r>
          </w:p>
          <w:p w14:paraId="5369D305" w14:textId="6E862A71" w:rsidR="00E30A02" w:rsidRPr="004F79F8" w:rsidRDefault="004F79F8" w:rsidP="004F79F8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4F79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sic bowling action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22A5E3AF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F16742B" w14:textId="77777777" w:rsidR="002052AF" w:rsidRPr="002052AF" w:rsidRDefault="002052AF" w:rsidP="002052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52AF">
              <w:rPr>
                <w:rFonts w:asciiTheme="minorHAnsi" w:hAnsiTheme="minorHAnsi" w:cstheme="minorHAnsi"/>
                <w:sz w:val="22"/>
                <w:szCs w:val="22"/>
              </w:rPr>
              <w:t>Cricket</w:t>
            </w:r>
          </w:p>
          <w:p w14:paraId="7C50D6CD" w14:textId="2B737F59" w:rsidR="00E30A02" w:rsidRPr="002052AF" w:rsidRDefault="002052AF" w:rsidP="002052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052AF">
              <w:rPr>
                <w:rFonts w:asciiTheme="minorHAnsi" w:hAnsiTheme="minorHAnsi" w:cstheme="minorHAnsi"/>
                <w:sz w:val="22"/>
                <w:szCs w:val="22"/>
              </w:rPr>
              <w:t>Fielding basics, throwing accuracy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22A5E3A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22A5E3AF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2AB484B" w14:textId="77777777" w:rsidR="007A7C98" w:rsidRPr="007A7C98" w:rsidRDefault="007A7C98" w:rsidP="007A7C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>Cricket</w:t>
            </w:r>
          </w:p>
          <w:p w14:paraId="56994E68" w14:textId="439D758A" w:rsidR="00E30A02" w:rsidRPr="007A7C98" w:rsidRDefault="007A7C98" w:rsidP="007A7C9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 xml:space="preserve">LBW </w:t>
            </w:r>
            <w:r w:rsidR="000377F0" w:rsidRPr="007A7C98">
              <w:rPr>
                <w:rFonts w:asciiTheme="minorHAnsi" w:hAnsiTheme="minorHAnsi" w:cstheme="minorHAnsi"/>
                <w:sz w:val="22"/>
                <w:szCs w:val="22"/>
              </w:rPr>
              <w:t>rules</w:t>
            </w: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>, basic officiating and scoring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22A5E3AF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E934F67" w14:textId="77777777" w:rsidR="0032680B" w:rsidRPr="0032680B" w:rsidRDefault="0032680B" w:rsidP="003268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680B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</w:p>
          <w:p w14:paraId="53511D82" w14:textId="77777777" w:rsidR="0032680B" w:rsidRDefault="0032680B" w:rsidP="0032680B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2680B">
              <w:rPr>
                <w:rFonts w:asciiTheme="minorHAnsi" w:hAnsiTheme="minorHAnsi" w:cstheme="minorHAnsi"/>
                <w:sz w:val="22"/>
                <w:szCs w:val="22"/>
              </w:rPr>
              <w:t>Grip technique</w:t>
            </w:r>
          </w:p>
          <w:p w14:paraId="17DDFDA7" w14:textId="132A868D" w:rsidR="00E30A02" w:rsidRPr="0032680B" w:rsidRDefault="3C7538BF" w:rsidP="22A5E3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17F0500F" w:rsidRPr="22A5E3AF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ervice basics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22A5E3AF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72DFE5F" w14:textId="77777777" w:rsidR="007265BD" w:rsidRPr="007265BD" w:rsidRDefault="007265BD" w:rsidP="007265B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265BD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</w:p>
          <w:p w14:paraId="5B6B81D0" w14:textId="77777777" w:rsidR="007265BD" w:rsidRDefault="007265BD" w:rsidP="007265B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265BD">
              <w:rPr>
                <w:rFonts w:asciiTheme="minorHAnsi" w:hAnsiTheme="minorHAnsi" w:cstheme="minorHAnsi"/>
                <w:sz w:val="22"/>
                <w:szCs w:val="22"/>
              </w:rPr>
              <w:t>Rally consistency</w:t>
            </w:r>
          </w:p>
          <w:p w14:paraId="2771E499" w14:textId="090A7EBF" w:rsidR="00E30A02" w:rsidRPr="007265BD" w:rsidRDefault="157EBB5A" w:rsidP="22A5E3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sz w:val="22"/>
                <w:szCs w:val="22"/>
              </w:rPr>
              <w:t>D</w:t>
            </w:r>
            <w:r w:rsidR="44AD0C3E" w:rsidRPr="22A5E3AF">
              <w:rPr>
                <w:rFonts w:asciiTheme="minorHAnsi" w:hAnsiTheme="minorHAnsi" w:cstheme="minorBidi"/>
                <w:sz w:val="22"/>
                <w:szCs w:val="22"/>
              </w:rPr>
              <w:t>rive shots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22A5E3AF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A3145E8" w14:textId="77777777" w:rsidR="00823540" w:rsidRDefault="00823540" w:rsidP="0082354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23540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  <w:r w:rsidRPr="00823540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562502DD" w14:textId="77777777" w:rsidR="00823540" w:rsidRDefault="00823540" w:rsidP="00823540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23540">
              <w:rPr>
                <w:rFonts w:asciiTheme="minorHAnsi" w:hAnsiTheme="minorHAnsi" w:cstheme="minorHAnsi"/>
                <w:sz w:val="22"/>
                <w:szCs w:val="22"/>
              </w:rPr>
              <w:t>Forehand clear</w:t>
            </w:r>
          </w:p>
          <w:p w14:paraId="78841E2F" w14:textId="64EBBF62" w:rsidR="00E30A02" w:rsidRPr="00823540" w:rsidRDefault="00823540" w:rsidP="00823540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23540">
              <w:rPr>
                <w:rFonts w:asciiTheme="minorHAnsi" w:hAnsiTheme="minorHAnsi" w:cstheme="minorHAnsi"/>
                <w:sz w:val="22"/>
                <w:szCs w:val="22"/>
              </w:rPr>
              <w:t>Smash technique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22A5E3AF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71017D9" w14:textId="77777777" w:rsidR="000C21BA" w:rsidRPr="000C21BA" w:rsidRDefault="000C21BA" w:rsidP="000C21B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C21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dminton</w:t>
            </w:r>
          </w:p>
          <w:p w14:paraId="0AFEBDDC" w14:textId="77777777" w:rsidR="000C21BA" w:rsidRDefault="000C21BA" w:rsidP="000C21BA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C21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oring system understanding</w:t>
            </w:r>
          </w:p>
          <w:p w14:paraId="3A852188" w14:textId="3D3A2EE1" w:rsidR="00E30A02" w:rsidRPr="000C21BA" w:rsidRDefault="56CB872A" w:rsidP="22A5E3AF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O</w:t>
            </w:r>
            <w:r w:rsidR="2DBECB70" w:rsidRPr="22A5E3AF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fficiating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22A5E3AF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22A5E3AF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67FA79C" w14:textId="77777777" w:rsidR="001D3496" w:rsidRPr="001D3496" w:rsidRDefault="001D3496" w:rsidP="001D3496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</w:p>
          <w:p w14:paraId="4C22D8C9" w14:textId="77777777" w:rsidR="001D3496" w:rsidRDefault="001D3496" w:rsidP="001D3496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erving</w:t>
            </w:r>
          </w:p>
          <w:p w14:paraId="667EC07C" w14:textId="799F962C" w:rsidR="00E30A02" w:rsidRPr="001D3496" w:rsidRDefault="001D3496" w:rsidP="001D3496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Underarm</w:t>
            </w:r>
            <w:r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pass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22A5E3AF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68E7A0F" w14:textId="77777777" w:rsidR="00DC6FAE" w:rsidRPr="00DC6FAE" w:rsidRDefault="00DC6FAE" w:rsidP="00DC6FAE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C6FA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</w:p>
          <w:p w14:paraId="04A2C964" w14:textId="77777777" w:rsidR="00DC6FAE" w:rsidRPr="00DC6FAE" w:rsidRDefault="00DC6FAE" w:rsidP="00DC6FA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DC6FA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Overhead pass</w:t>
            </w:r>
          </w:p>
          <w:p w14:paraId="549719E4" w14:textId="0C4AE733" w:rsidR="00E30A02" w:rsidRPr="00DC6FAE" w:rsidRDefault="00DC6FAE" w:rsidP="00DC6FA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Jump</w:t>
            </w:r>
            <w:r w:rsidRPr="00DC6FA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throw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22A5E3AF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30284AD2" w14:textId="77777777" w:rsidR="0077172D" w:rsidRDefault="0077172D" w:rsidP="0077172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ab/>
            </w:r>
          </w:p>
          <w:p w14:paraId="28D4B555" w14:textId="5630FB5F" w:rsidR="0077172D" w:rsidRPr="0077172D" w:rsidRDefault="0077172D" w:rsidP="0077172D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otational positions</w:t>
            </w:r>
          </w:p>
          <w:p w14:paraId="05610424" w14:textId="423BB3F1" w:rsidR="00BE0481" w:rsidRPr="0077172D" w:rsidRDefault="0077172D" w:rsidP="0077172D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asic rules and officiating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22A5E3A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A03E769" w14:textId="77777777" w:rsidR="00D066E4" w:rsidRPr="00D066E4" w:rsidRDefault="00D066E4" w:rsidP="00D066E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066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</w:p>
          <w:p w14:paraId="73BD206F" w14:textId="72D17657" w:rsidR="00BE0481" w:rsidRPr="00D066E4" w:rsidRDefault="00D066E4" w:rsidP="00D066E4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D066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atch play and team coordination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22A5E3AF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9CDE63C" w14:textId="5E8A4BEB" w:rsidR="009F7199" w:rsidRPr="009F7199" w:rsidRDefault="009F7199" w:rsidP="009F7199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Assessment &amp; Healthy Lifestyle Reflection</w:t>
            </w:r>
          </w:p>
          <w:p w14:paraId="39C971FE" w14:textId="77777777" w:rsidR="009F7199" w:rsidRPr="009F7199" w:rsidRDefault="009F7199" w:rsidP="009F7199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Practical assessments </w:t>
            </w:r>
          </w:p>
          <w:p w14:paraId="02635790" w14:textId="61186D26" w:rsidR="00BE0481" w:rsidRPr="009F7199" w:rsidRDefault="009F7199" w:rsidP="009F7199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Fitness</w:t>
            </w: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review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22A5E3AF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074A4FA7" w14:textId="77777777" w:rsidR="00BE0481" w:rsidRPr="00E50F17" w:rsidRDefault="00A05ED2" w:rsidP="00E50F1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50F1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y Healthy Plate and Portion Control</w:t>
            </w:r>
          </w:p>
          <w:p w14:paraId="282B429C" w14:textId="1EE7C08B" w:rsidR="00A05ED2" w:rsidRPr="00E50F17" w:rsidRDefault="00E50F17" w:rsidP="00E50F1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E50F1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Nutrition for Athletes, Hydration and Recovery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22A5E3AF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497E566D" w14:textId="77777777" w:rsidR="00BF130C" w:rsidRPr="00BF130C" w:rsidRDefault="00BF130C" w:rsidP="00BF130C">
            <w:pPr>
              <w:pStyle w:val="ListParagraph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BF130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ndoor Classroom Activity</w:t>
            </w:r>
          </w:p>
          <w:p w14:paraId="7D04D09A" w14:textId="205023F2" w:rsidR="007D4D25" w:rsidRPr="007D4D25" w:rsidRDefault="00BF130C" w:rsidP="007D4D25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BF130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ports Quiz</w:t>
            </w:r>
          </w:p>
          <w:p w14:paraId="33018475" w14:textId="7756E0C6" w:rsidR="00BE0481" w:rsidRPr="00BF130C" w:rsidRDefault="00BF130C" w:rsidP="00BF130C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BF130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Healthy Lifestyle Reflection</w:t>
            </w:r>
            <w:r w:rsidR="006306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(</w:t>
            </w:r>
            <w:r w:rsidR="006306D5" w:rsidRPr="006306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Food Pyramid and Balanced Diet</w:t>
            </w:r>
            <w:r w:rsidR="006306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137A7" w14:textId="77777777" w:rsidR="00034940" w:rsidRDefault="00034940" w:rsidP="00381F65">
      <w:r>
        <w:separator/>
      </w:r>
    </w:p>
  </w:endnote>
  <w:endnote w:type="continuationSeparator" w:id="0">
    <w:p w14:paraId="0894E308" w14:textId="77777777" w:rsidR="00034940" w:rsidRDefault="00034940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11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11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9D5FDB" w14:textId="77777777" w:rsidR="00034940" w:rsidRDefault="00034940" w:rsidP="00381F65">
      <w:r>
        <w:separator/>
      </w:r>
    </w:p>
  </w:footnote>
  <w:footnote w:type="continuationSeparator" w:id="0">
    <w:p w14:paraId="1F36E6A0" w14:textId="77777777" w:rsidR="00034940" w:rsidRDefault="00034940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165C2"/>
    <w:multiLevelType w:val="hybridMultilevel"/>
    <w:tmpl w:val="1FE29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2AF00B9"/>
    <w:multiLevelType w:val="hybridMultilevel"/>
    <w:tmpl w:val="D95E99CE"/>
    <w:lvl w:ilvl="0" w:tplc="F6B4E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7115"/>
    <w:multiLevelType w:val="hybridMultilevel"/>
    <w:tmpl w:val="055E6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36964"/>
    <w:multiLevelType w:val="hybridMultilevel"/>
    <w:tmpl w:val="CC78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7775D"/>
    <w:multiLevelType w:val="hybridMultilevel"/>
    <w:tmpl w:val="F9B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2D15294"/>
    <w:multiLevelType w:val="hybridMultilevel"/>
    <w:tmpl w:val="11F2DA42"/>
    <w:lvl w:ilvl="0" w:tplc="958CBB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846B7"/>
    <w:multiLevelType w:val="hybridMultilevel"/>
    <w:tmpl w:val="1EDAD80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25CC29A5"/>
    <w:multiLevelType w:val="hybridMultilevel"/>
    <w:tmpl w:val="93C4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7D97938"/>
    <w:multiLevelType w:val="hybridMultilevel"/>
    <w:tmpl w:val="3B188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7006F"/>
    <w:multiLevelType w:val="hybridMultilevel"/>
    <w:tmpl w:val="43EC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A516A"/>
    <w:multiLevelType w:val="hybridMultilevel"/>
    <w:tmpl w:val="C5FAB4E6"/>
    <w:lvl w:ilvl="0" w:tplc="8610A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A120B4"/>
    <w:multiLevelType w:val="hybridMultilevel"/>
    <w:tmpl w:val="C5C8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27A4F"/>
    <w:multiLevelType w:val="hybridMultilevel"/>
    <w:tmpl w:val="048A7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7A15DF3"/>
    <w:multiLevelType w:val="hybridMultilevel"/>
    <w:tmpl w:val="F468C8EC"/>
    <w:lvl w:ilvl="0" w:tplc="BF5E1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51617"/>
    <w:multiLevelType w:val="hybridMultilevel"/>
    <w:tmpl w:val="FE3E3A0C"/>
    <w:lvl w:ilvl="0" w:tplc="49C0A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60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521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4C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8C8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C4B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4AB1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78D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802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72606"/>
    <w:multiLevelType w:val="hybridMultilevel"/>
    <w:tmpl w:val="C7F82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55C1801"/>
    <w:multiLevelType w:val="hybridMultilevel"/>
    <w:tmpl w:val="21FE9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B00A2"/>
    <w:multiLevelType w:val="hybridMultilevel"/>
    <w:tmpl w:val="E842E2B2"/>
    <w:lvl w:ilvl="0" w:tplc="4ADEA3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C1004"/>
    <w:multiLevelType w:val="hybridMultilevel"/>
    <w:tmpl w:val="3E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D32E8"/>
    <w:multiLevelType w:val="hybridMultilevel"/>
    <w:tmpl w:val="FAEE3C3E"/>
    <w:lvl w:ilvl="0" w:tplc="61C42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3A1B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2E84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8B0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A4E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5CF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4F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226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925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B73ACD"/>
    <w:multiLevelType w:val="hybridMultilevel"/>
    <w:tmpl w:val="DA5EEEB0"/>
    <w:lvl w:ilvl="0" w:tplc="5E2A1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4E23A9"/>
    <w:multiLevelType w:val="hybridMultilevel"/>
    <w:tmpl w:val="3006D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019F7"/>
    <w:multiLevelType w:val="hybridMultilevel"/>
    <w:tmpl w:val="80F0E408"/>
    <w:lvl w:ilvl="0" w:tplc="9ACE46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7692324"/>
    <w:multiLevelType w:val="hybridMultilevel"/>
    <w:tmpl w:val="C84E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F0C57"/>
    <w:multiLevelType w:val="hybridMultilevel"/>
    <w:tmpl w:val="3F981118"/>
    <w:lvl w:ilvl="0" w:tplc="112AE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604D62"/>
    <w:multiLevelType w:val="hybridMultilevel"/>
    <w:tmpl w:val="C1E6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650A8"/>
    <w:multiLevelType w:val="hybridMultilevel"/>
    <w:tmpl w:val="E6EA2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0C07B3"/>
    <w:multiLevelType w:val="hybridMultilevel"/>
    <w:tmpl w:val="F7866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19616E"/>
    <w:multiLevelType w:val="hybridMultilevel"/>
    <w:tmpl w:val="D784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E80DBF"/>
    <w:multiLevelType w:val="hybridMultilevel"/>
    <w:tmpl w:val="CAAC9D8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DEE1334"/>
    <w:multiLevelType w:val="hybridMultilevel"/>
    <w:tmpl w:val="EA48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1C26D5C"/>
    <w:multiLevelType w:val="hybridMultilevel"/>
    <w:tmpl w:val="79AC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026B9"/>
    <w:multiLevelType w:val="hybridMultilevel"/>
    <w:tmpl w:val="9D5C6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218A"/>
    <w:multiLevelType w:val="hybridMultilevel"/>
    <w:tmpl w:val="F7949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445970">
    <w:abstractNumId w:val="19"/>
  </w:num>
  <w:num w:numId="2" w16cid:durableId="571625039">
    <w:abstractNumId w:val="25"/>
  </w:num>
  <w:num w:numId="3" w16cid:durableId="495848581">
    <w:abstractNumId w:val="37"/>
  </w:num>
  <w:num w:numId="4" w16cid:durableId="1263298540">
    <w:abstractNumId w:val="21"/>
  </w:num>
  <w:num w:numId="5" w16cid:durableId="1919289505">
    <w:abstractNumId w:val="7"/>
  </w:num>
  <w:num w:numId="6" w16cid:durableId="1203983617">
    <w:abstractNumId w:val="43"/>
  </w:num>
  <w:num w:numId="7" w16cid:durableId="433866043">
    <w:abstractNumId w:val="29"/>
  </w:num>
  <w:num w:numId="8" w16cid:durableId="1880773622">
    <w:abstractNumId w:val="1"/>
  </w:num>
  <w:num w:numId="9" w16cid:durableId="1152671367">
    <w:abstractNumId w:val="11"/>
  </w:num>
  <w:num w:numId="10" w16cid:durableId="638072048">
    <w:abstractNumId w:val="17"/>
  </w:num>
  <w:num w:numId="11" w16cid:durableId="1035470445">
    <w:abstractNumId w:val="44"/>
  </w:num>
  <w:num w:numId="12" w16cid:durableId="988755269">
    <w:abstractNumId w:val="2"/>
  </w:num>
  <w:num w:numId="13" w16cid:durableId="139621746">
    <w:abstractNumId w:val="39"/>
  </w:num>
  <w:num w:numId="14" w16cid:durableId="228998110">
    <w:abstractNumId w:val="36"/>
  </w:num>
  <w:num w:numId="15" w16cid:durableId="2059939787">
    <w:abstractNumId w:val="13"/>
  </w:num>
  <w:num w:numId="16" w16cid:durableId="765155828">
    <w:abstractNumId w:val="9"/>
  </w:num>
  <w:num w:numId="17" w16cid:durableId="442118957">
    <w:abstractNumId w:val="41"/>
  </w:num>
  <w:num w:numId="18" w16cid:durableId="252665746">
    <w:abstractNumId w:val="16"/>
  </w:num>
  <w:num w:numId="19" w16cid:durableId="637498313">
    <w:abstractNumId w:val="12"/>
  </w:num>
  <w:num w:numId="20" w16cid:durableId="44838329">
    <w:abstractNumId w:val="34"/>
  </w:num>
  <w:num w:numId="21" w16cid:durableId="155148005">
    <w:abstractNumId w:val="24"/>
  </w:num>
  <w:num w:numId="22" w16cid:durableId="1452095277">
    <w:abstractNumId w:val="0"/>
  </w:num>
  <w:num w:numId="23" w16cid:durableId="399639110">
    <w:abstractNumId w:val="38"/>
  </w:num>
  <w:num w:numId="24" w16cid:durableId="807011929">
    <w:abstractNumId w:val="20"/>
  </w:num>
  <w:num w:numId="25" w16cid:durableId="1517113106">
    <w:abstractNumId w:val="6"/>
  </w:num>
  <w:num w:numId="26" w16cid:durableId="762649314">
    <w:abstractNumId w:val="42"/>
  </w:num>
  <w:num w:numId="27" w16cid:durableId="559827932">
    <w:abstractNumId w:val="40"/>
  </w:num>
  <w:num w:numId="28" w16cid:durableId="603149532">
    <w:abstractNumId w:val="22"/>
  </w:num>
  <w:num w:numId="29" w16cid:durableId="121459821">
    <w:abstractNumId w:val="5"/>
  </w:num>
  <w:num w:numId="30" w16cid:durableId="328943646">
    <w:abstractNumId w:val="32"/>
  </w:num>
  <w:num w:numId="31" w16cid:durableId="1607957881">
    <w:abstractNumId w:val="33"/>
  </w:num>
  <w:num w:numId="32" w16cid:durableId="817305268">
    <w:abstractNumId w:val="10"/>
  </w:num>
  <w:num w:numId="33" w16cid:durableId="1135870825">
    <w:abstractNumId w:val="3"/>
  </w:num>
  <w:num w:numId="34" w16cid:durableId="1763840445">
    <w:abstractNumId w:val="18"/>
  </w:num>
  <w:num w:numId="35" w16cid:durableId="783890837">
    <w:abstractNumId w:val="28"/>
  </w:num>
  <w:num w:numId="36" w16cid:durableId="98335197">
    <w:abstractNumId w:val="31"/>
  </w:num>
  <w:num w:numId="37" w16cid:durableId="1330669385">
    <w:abstractNumId w:val="14"/>
  </w:num>
  <w:num w:numId="38" w16cid:durableId="59522994">
    <w:abstractNumId w:val="35"/>
  </w:num>
  <w:num w:numId="39" w16cid:durableId="915362524">
    <w:abstractNumId w:val="4"/>
  </w:num>
  <w:num w:numId="40" w16cid:durableId="487282235">
    <w:abstractNumId w:val="27"/>
  </w:num>
  <w:num w:numId="41" w16cid:durableId="1100183672">
    <w:abstractNumId w:val="30"/>
  </w:num>
  <w:num w:numId="42" w16cid:durableId="2041321921">
    <w:abstractNumId w:val="15"/>
  </w:num>
  <w:num w:numId="43" w16cid:durableId="532498383">
    <w:abstractNumId w:val="8"/>
  </w:num>
  <w:num w:numId="44" w16cid:durableId="289215727">
    <w:abstractNumId w:val="26"/>
  </w:num>
  <w:num w:numId="45" w16cid:durableId="164334420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14FD4"/>
    <w:rsid w:val="000233C8"/>
    <w:rsid w:val="000256C5"/>
    <w:rsid w:val="000256DF"/>
    <w:rsid w:val="00025C96"/>
    <w:rsid w:val="00025EAD"/>
    <w:rsid w:val="00030115"/>
    <w:rsid w:val="000305B3"/>
    <w:rsid w:val="00031180"/>
    <w:rsid w:val="00034940"/>
    <w:rsid w:val="00036005"/>
    <w:rsid w:val="000377F0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7456A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B61BB"/>
    <w:rsid w:val="000C21BA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204D"/>
    <w:rsid w:val="00122BB5"/>
    <w:rsid w:val="001275DD"/>
    <w:rsid w:val="00130F0A"/>
    <w:rsid w:val="00132BCF"/>
    <w:rsid w:val="0013349A"/>
    <w:rsid w:val="00133567"/>
    <w:rsid w:val="00141070"/>
    <w:rsid w:val="00143973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22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3496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2AF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D5F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97545"/>
    <w:rsid w:val="002A0CFF"/>
    <w:rsid w:val="002A3795"/>
    <w:rsid w:val="002A7541"/>
    <w:rsid w:val="002A7D12"/>
    <w:rsid w:val="002B1057"/>
    <w:rsid w:val="002B25EA"/>
    <w:rsid w:val="002B318D"/>
    <w:rsid w:val="002B4797"/>
    <w:rsid w:val="002B7A8E"/>
    <w:rsid w:val="002C3351"/>
    <w:rsid w:val="002C3F42"/>
    <w:rsid w:val="002C7B9A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680B"/>
    <w:rsid w:val="00327F13"/>
    <w:rsid w:val="00331380"/>
    <w:rsid w:val="003316D6"/>
    <w:rsid w:val="00332A31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57640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3F97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C642B"/>
    <w:rsid w:val="004D2629"/>
    <w:rsid w:val="004D2A13"/>
    <w:rsid w:val="004E07CB"/>
    <w:rsid w:val="004E20B6"/>
    <w:rsid w:val="004E2F25"/>
    <w:rsid w:val="004E34F2"/>
    <w:rsid w:val="004E6A95"/>
    <w:rsid w:val="004F3448"/>
    <w:rsid w:val="004F39B3"/>
    <w:rsid w:val="004F474A"/>
    <w:rsid w:val="004F4A1D"/>
    <w:rsid w:val="004F799B"/>
    <w:rsid w:val="004F79F8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07A7"/>
    <w:rsid w:val="005B3D5A"/>
    <w:rsid w:val="005B55F1"/>
    <w:rsid w:val="005B5F00"/>
    <w:rsid w:val="005B7091"/>
    <w:rsid w:val="005C0116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06D5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5C91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5BD"/>
    <w:rsid w:val="00726D3B"/>
    <w:rsid w:val="007321D7"/>
    <w:rsid w:val="00732E97"/>
    <w:rsid w:val="0073363F"/>
    <w:rsid w:val="00734419"/>
    <w:rsid w:val="0074130C"/>
    <w:rsid w:val="007422EA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172D"/>
    <w:rsid w:val="00772049"/>
    <w:rsid w:val="00772D6C"/>
    <w:rsid w:val="0078026B"/>
    <w:rsid w:val="007807B6"/>
    <w:rsid w:val="00782812"/>
    <w:rsid w:val="007846EC"/>
    <w:rsid w:val="00785B23"/>
    <w:rsid w:val="007862FE"/>
    <w:rsid w:val="00787F6C"/>
    <w:rsid w:val="00790FBB"/>
    <w:rsid w:val="0079602B"/>
    <w:rsid w:val="00796F4C"/>
    <w:rsid w:val="0079747C"/>
    <w:rsid w:val="007A177D"/>
    <w:rsid w:val="007A5343"/>
    <w:rsid w:val="007A7C98"/>
    <w:rsid w:val="007B2005"/>
    <w:rsid w:val="007B3651"/>
    <w:rsid w:val="007B52F1"/>
    <w:rsid w:val="007B5D5F"/>
    <w:rsid w:val="007C095B"/>
    <w:rsid w:val="007C19FD"/>
    <w:rsid w:val="007D08FA"/>
    <w:rsid w:val="007D3A9A"/>
    <w:rsid w:val="007D4D25"/>
    <w:rsid w:val="007D6E0F"/>
    <w:rsid w:val="007E37AD"/>
    <w:rsid w:val="007E4A89"/>
    <w:rsid w:val="007F34B0"/>
    <w:rsid w:val="007F652E"/>
    <w:rsid w:val="007F7653"/>
    <w:rsid w:val="008006F2"/>
    <w:rsid w:val="00802138"/>
    <w:rsid w:val="00803306"/>
    <w:rsid w:val="0080496E"/>
    <w:rsid w:val="00804972"/>
    <w:rsid w:val="00805012"/>
    <w:rsid w:val="008067B6"/>
    <w:rsid w:val="008160E0"/>
    <w:rsid w:val="00823540"/>
    <w:rsid w:val="00824563"/>
    <w:rsid w:val="00825F08"/>
    <w:rsid w:val="008266F1"/>
    <w:rsid w:val="00832FCC"/>
    <w:rsid w:val="0083398F"/>
    <w:rsid w:val="00834013"/>
    <w:rsid w:val="00837DE8"/>
    <w:rsid w:val="008440A5"/>
    <w:rsid w:val="00844263"/>
    <w:rsid w:val="00845F9E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2960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0A90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4B5F"/>
    <w:rsid w:val="009E596B"/>
    <w:rsid w:val="009E61FB"/>
    <w:rsid w:val="009E6F1C"/>
    <w:rsid w:val="009E79A5"/>
    <w:rsid w:val="009F35FC"/>
    <w:rsid w:val="009F7199"/>
    <w:rsid w:val="00A049D4"/>
    <w:rsid w:val="00A04BB8"/>
    <w:rsid w:val="00A04DB8"/>
    <w:rsid w:val="00A05ED2"/>
    <w:rsid w:val="00A10B88"/>
    <w:rsid w:val="00A12EF9"/>
    <w:rsid w:val="00A1319D"/>
    <w:rsid w:val="00A13A59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3163"/>
    <w:rsid w:val="00A748B1"/>
    <w:rsid w:val="00A76F31"/>
    <w:rsid w:val="00A77281"/>
    <w:rsid w:val="00A77A32"/>
    <w:rsid w:val="00A80B04"/>
    <w:rsid w:val="00A82410"/>
    <w:rsid w:val="00A8384D"/>
    <w:rsid w:val="00A84597"/>
    <w:rsid w:val="00A854D6"/>
    <w:rsid w:val="00A859F8"/>
    <w:rsid w:val="00A906C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840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26E9"/>
    <w:rsid w:val="00B245AA"/>
    <w:rsid w:val="00B302BA"/>
    <w:rsid w:val="00B30B81"/>
    <w:rsid w:val="00B311FB"/>
    <w:rsid w:val="00B31675"/>
    <w:rsid w:val="00B322BB"/>
    <w:rsid w:val="00B334A6"/>
    <w:rsid w:val="00B36A62"/>
    <w:rsid w:val="00B37E6C"/>
    <w:rsid w:val="00B41057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130C"/>
    <w:rsid w:val="00BF41E4"/>
    <w:rsid w:val="00BF6D03"/>
    <w:rsid w:val="00C02C86"/>
    <w:rsid w:val="00C038C9"/>
    <w:rsid w:val="00C06D57"/>
    <w:rsid w:val="00C20F79"/>
    <w:rsid w:val="00C22D4B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585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87A81"/>
    <w:rsid w:val="00C94362"/>
    <w:rsid w:val="00C94D17"/>
    <w:rsid w:val="00C96F37"/>
    <w:rsid w:val="00CA0400"/>
    <w:rsid w:val="00CA6576"/>
    <w:rsid w:val="00CA7B74"/>
    <w:rsid w:val="00CB004A"/>
    <w:rsid w:val="00CB220B"/>
    <w:rsid w:val="00CB2B04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066E4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20F5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7530E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468B"/>
    <w:rsid w:val="00DB6560"/>
    <w:rsid w:val="00DC0440"/>
    <w:rsid w:val="00DC59D0"/>
    <w:rsid w:val="00DC6FAE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4F72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17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6D2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8E63A44"/>
    <w:rsid w:val="0DDFC9F2"/>
    <w:rsid w:val="157EBB5A"/>
    <w:rsid w:val="15C9EF31"/>
    <w:rsid w:val="17F0500F"/>
    <w:rsid w:val="22A5E3AF"/>
    <w:rsid w:val="272FAAB1"/>
    <w:rsid w:val="2D4FA66B"/>
    <w:rsid w:val="2DBECB70"/>
    <w:rsid w:val="35E14FD0"/>
    <w:rsid w:val="36ECC2B7"/>
    <w:rsid w:val="3C7538BF"/>
    <w:rsid w:val="4179E264"/>
    <w:rsid w:val="4360C1DF"/>
    <w:rsid w:val="4440A1EF"/>
    <w:rsid w:val="44AD0C3E"/>
    <w:rsid w:val="49AEA5B2"/>
    <w:rsid w:val="4B93FAA3"/>
    <w:rsid w:val="51AAD70B"/>
    <w:rsid w:val="52220A3E"/>
    <w:rsid w:val="56CB872A"/>
    <w:rsid w:val="5B59B0DD"/>
    <w:rsid w:val="6C3BCD0E"/>
    <w:rsid w:val="76857AAB"/>
    <w:rsid w:val="77E5E90A"/>
    <w:rsid w:val="7996989B"/>
    <w:rsid w:val="7B52297D"/>
    <w:rsid w:val="7C22F96B"/>
    <w:rsid w:val="7C680BAC"/>
    <w:rsid w:val="7C92A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8DE01-5687-4FF7-AB3B-208816A1C1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1</Words>
  <Characters>4509</Characters>
  <Application>Microsoft Office Word</Application>
  <DocSecurity>0</DocSecurity>
  <Lines>37</Lines>
  <Paragraphs>10</Paragraphs>
  <ScaleCrop>false</ScaleCrop>
  <Company>Naveed Computer LLC (04 - 2638740)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65</cp:revision>
  <cp:lastPrinted>2019-04-10T20:17:00Z</cp:lastPrinted>
  <dcterms:created xsi:type="dcterms:W3CDTF">2026-04-22T17:41:00Z</dcterms:created>
  <dcterms:modified xsi:type="dcterms:W3CDTF">2026-06-1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